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70F84" w14:textId="09C6BE46" w:rsidR="00E826D9" w:rsidRDefault="00A14BB3" w:rsidP="00A14BB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upplementary Information</w:t>
      </w:r>
    </w:p>
    <w:p w14:paraId="624F2C5A" w14:textId="77777777" w:rsidR="00E826D9" w:rsidRDefault="00E826D9" w:rsidP="00306A1F">
      <w:pPr>
        <w:spacing w:after="0" w:line="240" w:lineRule="auto"/>
        <w:jc w:val="center"/>
        <w:rPr>
          <w:rFonts w:ascii="Arial" w:hAnsi="Arial" w:cs="Arial"/>
        </w:rPr>
      </w:pPr>
    </w:p>
    <w:p w14:paraId="57DC383F" w14:textId="77777777" w:rsidR="00E826D9" w:rsidRDefault="00E826D9" w:rsidP="00306A1F">
      <w:pPr>
        <w:spacing w:after="0" w:line="240" w:lineRule="auto"/>
        <w:jc w:val="center"/>
        <w:rPr>
          <w:rFonts w:ascii="Arial" w:hAnsi="Arial" w:cs="Arial"/>
        </w:rPr>
      </w:pPr>
    </w:p>
    <w:p w14:paraId="74603F43" w14:textId="792E6A58" w:rsidR="0032066F" w:rsidRDefault="00401618" w:rsidP="0032066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Table E</w:t>
      </w:r>
      <w:r w:rsidR="0032066F" w:rsidRPr="002B1E06">
        <w:rPr>
          <w:rFonts w:ascii="Arial" w:hAnsi="Arial" w:cs="Arial"/>
        </w:rPr>
        <w:t xml:space="preserve">. Full regression models to predict C1 x SVR and C2 x SVR with interaction between WHR and </w:t>
      </w:r>
      <w:proofErr w:type="gramStart"/>
      <w:r w:rsidR="0032066F" w:rsidRPr="002B1E06">
        <w:rPr>
          <w:rFonts w:ascii="Arial" w:hAnsi="Arial" w:cs="Arial"/>
        </w:rPr>
        <w:t>a</w:t>
      </w:r>
      <w:r w:rsidR="003267F6">
        <w:rPr>
          <w:rFonts w:ascii="Arial" w:hAnsi="Arial" w:cs="Arial"/>
        </w:rPr>
        <w:t>ge,</w:t>
      </w:r>
      <w:r w:rsidR="0032066F" w:rsidRPr="002B1E06">
        <w:rPr>
          <w:rFonts w:ascii="Arial" w:hAnsi="Arial" w:cs="Arial"/>
        </w:rPr>
        <w:t>*</w:t>
      </w:r>
      <w:proofErr w:type="gramEnd"/>
      <w:r w:rsidR="0032066F" w:rsidRPr="002B1E06">
        <w:rPr>
          <w:rFonts w:ascii="Arial" w:hAnsi="Arial" w:cs="Arial"/>
        </w:rPr>
        <w:t xml:space="preserve"> Multi</w:t>
      </w:r>
      <w:r w:rsidR="0032066F" w:rsidRPr="002B1E06">
        <w:rPr>
          <w:rFonts w:ascii="Cambria Math" w:hAnsi="Cambria Math" w:cs="Cambria Math"/>
        </w:rPr>
        <w:t>‐</w:t>
      </w:r>
      <w:r w:rsidR="0032066F" w:rsidRPr="002B1E06">
        <w:rPr>
          <w:rFonts w:ascii="Arial" w:hAnsi="Arial" w:cs="Arial"/>
        </w:rPr>
        <w:t>Ethnic Study of Atherosclerosis, 2000–2002</w:t>
      </w:r>
    </w:p>
    <w:tbl>
      <w:tblPr>
        <w:tblW w:w="9265" w:type="dxa"/>
        <w:tblBorders>
          <w:top w:val="single" w:sz="4" w:space="0" w:color="auto"/>
          <w:bottom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55"/>
        <w:gridCol w:w="810"/>
        <w:gridCol w:w="810"/>
        <w:gridCol w:w="720"/>
        <w:gridCol w:w="720"/>
        <w:gridCol w:w="810"/>
        <w:gridCol w:w="810"/>
        <w:gridCol w:w="720"/>
        <w:gridCol w:w="810"/>
      </w:tblGrid>
      <w:tr w:rsidR="003267F6" w:rsidRPr="003267F6" w14:paraId="2717CDF6" w14:textId="77777777" w:rsidTr="00B8414D">
        <w:trPr>
          <w:trHeight w:val="300"/>
        </w:trPr>
        <w:tc>
          <w:tcPr>
            <w:tcW w:w="305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4F16A46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6FAEA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1 x SVR (seconds)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4A3AD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2 x SVR (seconds)</w:t>
            </w:r>
          </w:p>
        </w:tc>
      </w:tr>
      <w:tr w:rsidR="003267F6" w:rsidRPr="003267F6" w14:paraId="7CE586F3" w14:textId="77777777" w:rsidTr="00B8414D">
        <w:trPr>
          <w:trHeight w:val="300"/>
        </w:trPr>
        <w:tc>
          <w:tcPr>
            <w:tcW w:w="3055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7450CF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3B37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stimate (95% CI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C5AFC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-Value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B639D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stimate (95% CI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977CC" w14:textId="77777777" w:rsidR="003267F6" w:rsidRPr="003267F6" w:rsidRDefault="003267F6" w:rsidP="003267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-Value</w:t>
            </w:r>
          </w:p>
        </w:tc>
      </w:tr>
      <w:tr w:rsidR="003267F6" w:rsidRPr="003267F6" w14:paraId="1F4FBD8E" w14:textId="77777777" w:rsidTr="00B8414D">
        <w:trPr>
          <w:trHeight w:val="300"/>
        </w:trPr>
        <w:tc>
          <w:tcPr>
            <w:tcW w:w="3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7212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0696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909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96FA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2.750 -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8F69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069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AF2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91B65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30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CB11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757 -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3FB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02)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3BF5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6254897E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5127A15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66502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81D496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27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694A8B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34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18465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E4F991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B0588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121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E40F8C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D95AE8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36AE2DBE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02B7F9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ace/Ethnicit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C99A84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39A6AC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2BC03E7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EE92A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87CF36D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935F83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C3DFF0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172A845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7AFA0C13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531DA139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gramStart"/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inese-American</w:t>
            </w:r>
            <w:proofErr w:type="gramEnd"/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2BEE15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D6E9EB" w14:textId="5F265D2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2D8C21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09C12B9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873FE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5AACAE6" w14:textId="3E2F494F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4368E75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03DB1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</w:t>
            </w:r>
          </w:p>
        </w:tc>
      </w:tr>
      <w:tr w:rsidR="003267F6" w:rsidRPr="003267F6" w14:paraId="708517E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5AE309B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gramStart"/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frican-American</w:t>
            </w:r>
            <w:proofErr w:type="gramEnd"/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8BA65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783C8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31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DB5FADB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3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9655CC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0A61BF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8C6186" w14:textId="4F084EC5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786168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4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1B833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6</w:t>
            </w:r>
          </w:p>
        </w:tc>
      </w:tr>
      <w:tr w:rsidR="003267F6" w:rsidRPr="003267F6" w14:paraId="35895D82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CF3446C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ispanic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94C9F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14BD54" w14:textId="281A4166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1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B02CF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4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5BAA7E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8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C8E38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9CE5165" w14:textId="7C72A3D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B1559E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6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25931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0</w:t>
            </w:r>
          </w:p>
        </w:tc>
      </w:tr>
      <w:tr w:rsidR="003267F6" w:rsidRPr="003267F6" w14:paraId="55F2E8CF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71D510E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ducati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F55A9D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0A1E89E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E65B5FC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F03746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95F314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D9B27C0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50B04B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87E1E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44F32731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2DA3187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ome Colleg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7AAEA3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E77E6C" w14:textId="4829341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E9AB2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2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058FB8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B6082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640DD9" w14:textId="52A88F9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3740875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5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5756D69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44</w:t>
            </w:r>
          </w:p>
        </w:tc>
      </w:tr>
      <w:tr w:rsidR="003267F6" w:rsidRPr="003267F6" w14:paraId="16BE9BB6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F3358AB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llege Graduati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DD781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55716F" w14:textId="5A4D9745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EED900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ABC560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63D4EC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9048C1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2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E7E95E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4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4AD449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0762F484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29684885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ost-graduat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B2E10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6F5A55" w14:textId="3DD1C18E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FE9165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8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C0BE36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F2086D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E0DF0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2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6D83CE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5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0A50FF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3699A3D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7A4B27D1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igarette smoking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438226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8E4C426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459F33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8F9469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16BBD8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3119E6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BBB4A85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26B27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63F1E55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F2F9825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orme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FEC94E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18B350" w14:textId="6ADEB58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8A3DEA7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2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A1774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3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6A752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11D2B24" w14:textId="5A9D8ED3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70CD2F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06A4E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4</w:t>
            </w:r>
          </w:p>
        </w:tc>
      </w:tr>
      <w:tr w:rsidR="003267F6" w:rsidRPr="003267F6" w14:paraId="10E1EC43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51F86B96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urren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4434A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A5D339" w14:textId="019B5BA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DA50DA4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0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00947E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8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188EE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8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2E5AD4" w14:textId="0251DBD8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95F51F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66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D8D14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3EA8CA37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6317AC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king medications for diabetes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4076E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6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B1EDF8E" w14:textId="538B38BF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8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A72F77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3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78C88D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6B711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5DD2011" w14:textId="4D66C5D7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24214B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81DEA0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12</w:t>
            </w:r>
          </w:p>
        </w:tc>
      </w:tr>
      <w:tr w:rsidR="003267F6" w:rsidRPr="003267F6" w14:paraId="4AE5F635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C62837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king medications for cholestero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A5B0E4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23F98BA" w14:textId="4C46236E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CD2F6BB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9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45031A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3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8CFB8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9B390B" w14:textId="16B8ED64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7E85F9E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A91DB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76</w:t>
            </w:r>
          </w:p>
        </w:tc>
      </w:tr>
      <w:tr w:rsidR="003267F6" w:rsidRPr="003267F6" w14:paraId="7266C33A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73232B57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king medications for hypertensi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428B8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EEF17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0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FB12F2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5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B6AC05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962777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8EF02B" w14:textId="41651840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3A081D4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A1848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13</w:t>
            </w:r>
          </w:p>
        </w:tc>
      </w:tr>
      <w:tr w:rsidR="003267F6" w:rsidRPr="003267F6" w14:paraId="76154F8D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B5C764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ystolic Blood Pressure (mmHg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532D63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A50D406" w14:textId="28C7B808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9E2AE11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3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83C8B61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5BBF3D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862C49" w14:textId="4188A987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45DDAA9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9A860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0273FE95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2A99C23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eart Rate (Beats/Minute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7BCAAB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ED4C06" w14:textId="50DA9226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9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98A6874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DD6280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CA27A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5FF16F" w14:textId="7BE74A36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CBDF8E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029DF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</w:t>
            </w:r>
          </w:p>
        </w:tc>
      </w:tr>
      <w:tr w:rsidR="003267F6" w:rsidRPr="003267F6" w14:paraId="00ECC8CE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6FA3D6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DL cholesterol (mg/dL x1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91320E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5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DE2A932" w14:textId="501C65D5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81A42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75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7824BF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A95C1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16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3F710B" w14:textId="59BD79A2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5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E088CB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EC866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6</w:t>
            </w:r>
          </w:p>
        </w:tc>
      </w:tr>
      <w:tr w:rsidR="003267F6" w:rsidRPr="003267F6" w14:paraId="7C02F007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6E040D5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DL cholesterol (mg/dL x1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423F57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8D6DAC" w14:textId="19EFF3C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7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6B55CF3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99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6BBC95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8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28F4F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5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4B5F95" w14:textId="409F782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1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19EB0A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4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EC6C49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</w:t>
            </w:r>
          </w:p>
        </w:tc>
      </w:tr>
      <w:tr w:rsidR="003267F6" w:rsidRPr="003267F6" w14:paraId="01C77EB1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7BF2FA3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riglycerides (mg/dL x1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9333B1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32DEF9" w14:textId="4ED67A20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39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8A0CFD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22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C52860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4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4EDB93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9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E6CBDD" w14:textId="544698D9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0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727E487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6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770A0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4</w:t>
            </w:r>
          </w:p>
        </w:tc>
      </w:tr>
      <w:tr w:rsidR="003267F6" w:rsidRPr="003267F6" w14:paraId="7B2A80CC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5D53F3D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otal intentional exercise (MET-Min/Week x6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BF3B8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5B9D82" w14:textId="6AECF71E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4B65A9E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4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2BF49C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7EEE4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86F09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0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AC93E9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4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573810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3</w:t>
            </w:r>
          </w:p>
        </w:tc>
      </w:tr>
      <w:tr w:rsidR="003267F6" w:rsidRPr="003267F6" w14:paraId="61332F27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289C1157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asting glucose (mg/dL x1000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51FA9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065CDA" w14:textId="341FBDB3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6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924D85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99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58B229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BBF20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30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4095DE" w14:textId="3954E5A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48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6C2164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65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EDD773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3</w:t>
            </w:r>
          </w:p>
        </w:tc>
      </w:tr>
      <w:tr w:rsidR="003267F6" w:rsidRPr="003267F6" w14:paraId="59841A0B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03A4D18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udy Sit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06B9CD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12C92F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1BCF680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94971F5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A5753B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8F3F3D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979C2BA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3042E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7E36FD33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BE80EAF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lumbi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881E9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0BABC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3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7CAC2D9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4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8A1BD7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EE9F1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5A819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4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2B1D5A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5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012042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48F3C6C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E9C790D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Johns Hopkins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DCB45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9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0099BE" w14:textId="44D8926E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3170A55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49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5F41F8B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16AE7F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D51F215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2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BC0D311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3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6DF8E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315D9FFA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B1DDE51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nnesot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E6A65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10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881412" w14:textId="2E4078EA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976E6C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57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180643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92735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5FC21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6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AA70037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C03FD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32DABFC3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FCF0C50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rthwester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1858B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11384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8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9A8F21B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73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15CC861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F801185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F2D04D1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1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D1E962D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8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974046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</w:t>
            </w:r>
          </w:p>
        </w:tc>
      </w:tr>
      <w:tr w:rsidR="003267F6" w:rsidRPr="003267F6" w14:paraId="062B5302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0CFB607A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UCL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B0EA7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20596E" w14:textId="082BC028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13CE9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8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EEA4E6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DCE9871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9BAE46A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2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1D9ADA5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8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E76570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120AE393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71C149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aist-to-Hip Ratio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4FE7A3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7623D1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648ED54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6C598A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7D9F5A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56F62C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62EAB7C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775820D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0D384E0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6C93061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5-0.9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51D8F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FE8DB8" w14:textId="2E4C492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9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D8FB8F0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1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DB6BB03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2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31242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45B42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0.00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B1C316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7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A006F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2</w:t>
            </w:r>
          </w:p>
        </w:tc>
      </w:tr>
      <w:tr w:rsidR="003267F6" w:rsidRPr="003267F6" w14:paraId="0B3AC3E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4165F00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≥1.0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947518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0F694F" w14:textId="7A70246B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A47B731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1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C4BB52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729282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6B552C" w14:textId="0DA0677F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5AF71E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B224C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70</w:t>
            </w:r>
          </w:p>
        </w:tc>
      </w:tr>
      <w:tr w:rsidR="003267F6" w:rsidRPr="003267F6" w14:paraId="7D9030F6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87A89A6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category at Exam 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FF9480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AF0BB41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04C94C4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4F3E91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42C311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8425299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3676EF5" w14:textId="77777777" w:rsidR="003267F6" w:rsidRPr="003267F6" w:rsidRDefault="003267F6" w:rsidP="003267F6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3267F6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218696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67F6" w:rsidRPr="003267F6" w14:paraId="108085E4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FB35571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 - 6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DE19536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8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260532" w14:textId="23D381E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7A21B11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08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0F5351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028BF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5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C18AE8" w14:textId="2A323C2C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1FAC058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1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B1D68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2</w:t>
            </w:r>
          </w:p>
        </w:tc>
      </w:tr>
      <w:tr w:rsidR="003267F6" w:rsidRPr="003267F6" w14:paraId="793C7506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2D9D24D1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 - 7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09A271E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6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4DB5E6D" w14:textId="4B5BABE4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EC23BBC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1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7A9338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6EAD7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7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02DF64" w14:textId="62FCC970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8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40DBA4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36F407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3267F6" w:rsidRPr="003267F6" w14:paraId="029C24FD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F626822" w14:textId="77777777" w:rsidR="003267F6" w:rsidRPr="003267F6" w:rsidRDefault="003267F6" w:rsidP="003267F6">
            <w:pPr>
              <w:spacing w:after="0" w:line="240" w:lineRule="auto"/>
              <w:ind w:firstLineChars="100" w:firstLine="18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>75 - 8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D41AB0F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13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B4C1598" w14:textId="2DD4F4ED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5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0E55C6F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0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A17DDAC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9FF709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8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D4EF29" w14:textId="6A6F3FC7" w:rsidR="003267F6" w:rsidRPr="003267F6" w:rsidRDefault="007469CE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3267F6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1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AE7B809" w14:textId="77777777" w:rsidR="003267F6" w:rsidRPr="003267F6" w:rsidRDefault="003267F6" w:rsidP="003267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8BF754" w14:textId="77777777" w:rsidR="003267F6" w:rsidRPr="003267F6" w:rsidRDefault="003267F6" w:rsidP="003267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</w:t>
            </w:r>
          </w:p>
        </w:tc>
      </w:tr>
      <w:tr w:rsidR="00B8414D" w:rsidRPr="003267F6" w14:paraId="532D19D0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3B43BEB9" w14:textId="17E8A4D0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0.85 – 0.99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55 – 6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F89D9F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CC3A225" w14:textId="085C7ED2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0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83046ED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F1DB1A3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349540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4EACB1" w14:textId="661148CB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7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A43C045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4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33D2DD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4</w:t>
            </w:r>
          </w:p>
        </w:tc>
      </w:tr>
      <w:tr w:rsidR="00B8414D" w:rsidRPr="003267F6" w14:paraId="310EBCA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04441CE1" w14:textId="604AF300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≥ 1.00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55 – 6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148ED2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B7F923" w14:textId="0693257C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52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3DD8E4E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90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5A910F8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6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1FCAA46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1D1167" w14:textId="7F215134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8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7316B52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2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DEEE687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49</w:t>
            </w:r>
          </w:p>
        </w:tc>
      </w:tr>
      <w:tr w:rsidR="00B8414D" w:rsidRPr="003267F6" w14:paraId="2ABE9C41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1D685D4A" w14:textId="17A9231D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0.85 – 0.99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65 – 7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7CF94B5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188BFC5" w14:textId="618798F3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9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6319E23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1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88CA00C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9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E4D0FC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7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325193" w14:textId="6394F2DE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1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3706253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5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78CF88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0.001</w:t>
            </w:r>
          </w:p>
        </w:tc>
      </w:tr>
      <w:tr w:rsidR="00B8414D" w:rsidRPr="003267F6" w14:paraId="49E45614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6D7D293A" w14:textId="06E9846E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≥ 1.00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65 – 7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A37813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426139" w14:textId="0D4B9766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5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9885F9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0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258791F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72B8807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4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0E78B7" w14:textId="02157EC4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3239EE35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8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74260A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4</w:t>
            </w:r>
          </w:p>
        </w:tc>
      </w:tr>
      <w:tr w:rsidR="00B8414D" w:rsidRPr="003267F6" w14:paraId="0E2564C4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57C70E43" w14:textId="1A8F6513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0.85 – 0.99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75 – 8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7B07BF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CE4D0FA" w14:textId="3A1E471A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6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131CF33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8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EE6C333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5DB560B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9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A80A7A8" w14:textId="62251F46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58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4ACB2B2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38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502843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</w:t>
            </w:r>
          </w:p>
        </w:tc>
      </w:tr>
      <w:tr w:rsidR="00B8414D" w:rsidRPr="003267F6" w14:paraId="2420E819" w14:textId="77777777" w:rsidTr="00B8414D">
        <w:trPr>
          <w:trHeight w:val="300"/>
        </w:trPr>
        <w:tc>
          <w:tcPr>
            <w:tcW w:w="3055" w:type="dxa"/>
            <w:shd w:val="clear" w:color="auto" w:fill="auto"/>
            <w:noWrap/>
            <w:vAlign w:val="center"/>
            <w:hideMark/>
          </w:tcPr>
          <w:p w14:paraId="4B975F30" w14:textId="5631300D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R ≥ 1.00</w:t>
            </w:r>
            <w:r w:rsidRPr="0032066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&amp;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75 – 8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2B7FD2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D3446C" w14:textId="06B9DEBC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3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7F4D8BA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8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72B03DB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2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3FA973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9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545FCA" w14:textId="2DC78508" w:rsidR="00B8414D" w:rsidRPr="003267F6" w:rsidRDefault="007469CE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-</w:t>
            </w:r>
            <w:r w:rsidR="00B8414D"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64 -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8EBBF5F" w14:textId="77777777" w:rsidR="00B8414D" w:rsidRPr="003267F6" w:rsidRDefault="00B8414D" w:rsidP="00B841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0.019)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7196411" w14:textId="77777777" w:rsidR="00B8414D" w:rsidRPr="003267F6" w:rsidRDefault="00B8414D" w:rsidP="00B8414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267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</w:t>
            </w:r>
          </w:p>
        </w:tc>
      </w:tr>
    </w:tbl>
    <w:p w14:paraId="78F5F05C" w14:textId="1B20AA9E" w:rsidR="00D95379" w:rsidRDefault="00D95379" w:rsidP="00D95379">
      <w:pPr>
        <w:spacing w:line="240" w:lineRule="auto"/>
        <w:ind w:firstLine="120"/>
        <w:rPr>
          <w:rFonts w:ascii="Arial" w:hAnsi="Arial" w:cs="Arial"/>
        </w:rPr>
      </w:pPr>
      <w:r>
        <w:rPr>
          <w:rFonts w:ascii="Arial" w:hAnsi="Arial" w:cs="Arial"/>
        </w:rPr>
        <w:t>* C1 = large artery elasticity; C2 = small artery elasticity; SVR = systemic vascular resistance; LDL = low-density lipoprotein; HDL = high-density lipoprotein; MET = metabolic equivalent; WHR = waist-to-hip ratio. Reference categories are in angle brackets.</w:t>
      </w:r>
    </w:p>
    <w:p w14:paraId="18A962C0" w14:textId="5F46E7EC" w:rsidR="00A12C0E" w:rsidRDefault="00A12C0E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sectPr w:rsidR="00A12C0E" w:rsidSect="00306A1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D7C91" w14:textId="77777777" w:rsidR="00BC421B" w:rsidRDefault="00BC421B" w:rsidP="007222DA">
      <w:pPr>
        <w:spacing w:after="0" w:line="240" w:lineRule="auto"/>
      </w:pPr>
      <w:r>
        <w:separator/>
      </w:r>
    </w:p>
  </w:endnote>
  <w:endnote w:type="continuationSeparator" w:id="0">
    <w:p w14:paraId="2428B168" w14:textId="77777777" w:rsidR="00BC421B" w:rsidRDefault="00BC421B" w:rsidP="00722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90D39" w14:textId="468CEC8C" w:rsidR="00E826D9" w:rsidRDefault="00E826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</w:p>
  <w:p w14:paraId="2D6D32AD" w14:textId="77777777" w:rsidR="00E826D9" w:rsidRDefault="00E82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A3C25" w14:textId="77777777" w:rsidR="00BC421B" w:rsidRDefault="00BC421B" w:rsidP="007222DA">
      <w:pPr>
        <w:spacing w:after="0" w:line="240" w:lineRule="auto"/>
      </w:pPr>
      <w:r>
        <w:separator/>
      </w:r>
    </w:p>
  </w:footnote>
  <w:footnote w:type="continuationSeparator" w:id="0">
    <w:p w14:paraId="14F1F7E4" w14:textId="77777777" w:rsidR="00BC421B" w:rsidRDefault="00BC421B" w:rsidP="007222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5DA4"/>
    <w:multiLevelType w:val="hybridMultilevel"/>
    <w:tmpl w:val="826E4228"/>
    <w:lvl w:ilvl="0" w:tplc="B41874A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C29C3"/>
    <w:multiLevelType w:val="hybridMultilevel"/>
    <w:tmpl w:val="CEA08E04"/>
    <w:lvl w:ilvl="0" w:tplc="9978132C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21607"/>
    <w:multiLevelType w:val="hybridMultilevel"/>
    <w:tmpl w:val="780254C4"/>
    <w:lvl w:ilvl="0" w:tplc="4186250A">
      <w:start w:val="2"/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40C72"/>
    <w:multiLevelType w:val="hybridMultilevel"/>
    <w:tmpl w:val="2CBEC296"/>
    <w:lvl w:ilvl="0" w:tplc="CFE6424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D047D1"/>
    <w:multiLevelType w:val="hybridMultilevel"/>
    <w:tmpl w:val="9F54DAB0"/>
    <w:lvl w:ilvl="0" w:tplc="7A6AC1B4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90609"/>
    <w:multiLevelType w:val="hybridMultilevel"/>
    <w:tmpl w:val="91F03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F190D"/>
    <w:multiLevelType w:val="hybridMultilevel"/>
    <w:tmpl w:val="9E82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6168DD"/>
    <w:multiLevelType w:val="hybridMultilevel"/>
    <w:tmpl w:val="1250C5E8"/>
    <w:lvl w:ilvl="0" w:tplc="564AE3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C81FC5"/>
    <w:multiLevelType w:val="hybridMultilevel"/>
    <w:tmpl w:val="FA901292"/>
    <w:lvl w:ilvl="0" w:tplc="9970EC1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F9262D"/>
    <w:multiLevelType w:val="hybridMultilevel"/>
    <w:tmpl w:val="D95AD75E"/>
    <w:lvl w:ilvl="0" w:tplc="F32220F6">
      <w:numFmt w:val="bullet"/>
      <w:lvlText w:val=""/>
      <w:lvlJc w:val="left"/>
      <w:pPr>
        <w:ind w:left="480" w:hanging="360"/>
      </w:pPr>
      <w:rPr>
        <w:rFonts w:ascii="Symbol" w:eastAsia="Malgun Gothic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9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bM0sLQwszAyNTFV0lEKTi0uzszPAykwqQUAax7wn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uro J Neurology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5aw59azxszvdke5f5z5z90bsptfxsftxtrt&quot;&gt;My EndNote Library-Saved Feb 3-Saved&lt;record-ids&gt;&lt;item&gt;668&lt;/item&gt;&lt;item&gt;708&lt;/item&gt;&lt;item&gt;709&lt;/item&gt;&lt;item&gt;710&lt;/item&gt;&lt;item&gt;711&lt;/item&gt;&lt;item&gt;712&lt;/item&gt;&lt;item&gt;713&lt;/item&gt;&lt;item&gt;714&lt;/item&gt;&lt;item&gt;716&lt;/item&gt;&lt;item&gt;717&lt;/item&gt;&lt;item&gt;718&lt;/item&gt;&lt;/record-ids&gt;&lt;/item&gt;&lt;/Libraries&gt;"/>
  </w:docVars>
  <w:rsids>
    <w:rsidRoot w:val="00F34EC1"/>
    <w:rsid w:val="0000169B"/>
    <w:rsid w:val="00003553"/>
    <w:rsid w:val="0000573A"/>
    <w:rsid w:val="000113D2"/>
    <w:rsid w:val="000125DC"/>
    <w:rsid w:val="0001435C"/>
    <w:rsid w:val="0001456A"/>
    <w:rsid w:val="00015BE3"/>
    <w:rsid w:val="00016E36"/>
    <w:rsid w:val="00021150"/>
    <w:rsid w:val="000251A7"/>
    <w:rsid w:val="000279DA"/>
    <w:rsid w:val="00030F56"/>
    <w:rsid w:val="00032ADF"/>
    <w:rsid w:val="000358E0"/>
    <w:rsid w:val="000405EE"/>
    <w:rsid w:val="00042EE8"/>
    <w:rsid w:val="00044E4A"/>
    <w:rsid w:val="000464A4"/>
    <w:rsid w:val="00052B37"/>
    <w:rsid w:val="000552F5"/>
    <w:rsid w:val="00061CCC"/>
    <w:rsid w:val="000668F0"/>
    <w:rsid w:val="000720F4"/>
    <w:rsid w:val="000728A2"/>
    <w:rsid w:val="00074C5E"/>
    <w:rsid w:val="0007516A"/>
    <w:rsid w:val="0007575C"/>
    <w:rsid w:val="00076563"/>
    <w:rsid w:val="000823FF"/>
    <w:rsid w:val="00090536"/>
    <w:rsid w:val="00091A49"/>
    <w:rsid w:val="00092940"/>
    <w:rsid w:val="00094CCB"/>
    <w:rsid w:val="00095446"/>
    <w:rsid w:val="000A1F49"/>
    <w:rsid w:val="000A4A25"/>
    <w:rsid w:val="000A5BAC"/>
    <w:rsid w:val="000A6CBF"/>
    <w:rsid w:val="000B4CAB"/>
    <w:rsid w:val="000C00C6"/>
    <w:rsid w:val="000C5FD8"/>
    <w:rsid w:val="000C76E5"/>
    <w:rsid w:val="000D3596"/>
    <w:rsid w:val="000D41FC"/>
    <w:rsid w:val="000D78C3"/>
    <w:rsid w:val="000D7B39"/>
    <w:rsid w:val="000E1FD7"/>
    <w:rsid w:val="000E3EE7"/>
    <w:rsid w:val="000E4F16"/>
    <w:rsid w:val="000E5105"/>
    <w:rsid w:val="000E528E"/>
    <w:rsid w:val="000E5970"/>
    <w:rsid w:val="000F0C80"/>
    <w:rsid w:val="000F1354"/>
    <w:rsid w:val="000F22D5"/>
    <w:rsid w:val="000F3FBD"/>
    <w:rsid w:val="000F7DEE"/>
    <w:rsid w:val="0010187D"/>
    <w:rsid w:val="00103EC0"/>
    <w:rsid w:val="001060BA"/>
    <w:rsid w:val="00110783"/>
    <w:rsid w:val="001126E5"/>
    <w:rsid w:val="00114269"/>
    <w:rsid w:val="00120929"/>
    <w:rsid w:val="00121E1D"/>
    <w:rsid w:val="0012205C"/>
    <w:rsid w:val="00123874"/>
    <w:rsid w:val="00126495"/>
    <w:rsid w:val="00127E10"/>
    <w:rsid w:val="001310EF"/>
    <w:rsid w:val="00132F36"/>
    <w:rsid w:val="00133204"/>
    <w:rsid w:val="0013431D"/>
    <w:rsid w:val="00136B79"/>
    <w:rsid w:val="00137F04"/>
    <w:rsid w:val="001404DF"/>
    <w:rsid w:val="00140DDC"/>
    <w:rsid w:val="00143D81"/>
    <w:rsid w:val="0014520F"/>
    <w:rsid w:val="001457AD"/>
    <w:rsid w:val="00146827"/>
    <w:rsid w:val="00150297"/>
    <w:rsid w:val="0015229C"/>
    <w:rsid w:val="00152A4C"/>
    <w:rsid w:val="00154317"/>
    <w:rsid w:val="001563C1"/>
    <w:rsid w:val="001626F8"/>
    <w:rsid w:val="00163A37"/>
    <w:rsid w:val="001651C1"/>
    <w:rsid w:val="00166A8C"/>
    <w:rsid w:val="00172539"/>
    <w:rsid w:val="00172B20"/>
    <w:rsid w:val="0018369B"/>
    <w:rsid w:val="001853DE"/>
    <w:rsid w:val="001877F1"/>
    <w:rsid w:val="001913C0"/>
    <w:rsid w:val="00191CC7"/>
    <w:rsid w:val="00192457"/>
    <w:rsid w:val="0019308A"/>
    <w:rsid w:val="00193B35"/>
    <w:rsid w:val="0019400C"/>
    <w:rsid w:val="0019442E"/>
    <w:rsid w:val="00195100"/>
    <w:rsid w:val="001962F2"/>
    <w:rsid w:val="001A6164"/>
    <w:rsid w:val="001A6E6D"/>
    <w:rsid w:val="001B0C86"/>
    <w:rsid w:val="001B1538"/>
    <w:rsid w:val="001B2585"/>
    <w:rsid w:val="001B79EA"/>
    <w:rsid w:val="001C0510"/>
    <w:rsid w:val="001C7849"/>
    <w:rsid w:val="001C7DD6"/>
    <w:rsid w:val="001D55E7"/>
    <w:rsid w:val="001D563E"/>
    <w:rsid w:val="001D5A5E"/>
    <w:rsid w:val="001D5E54"/>
    <w:rsid w:val="001E0285"/>
    <w:rsid w:val="001E1579"/>
    <w:rsid w:val="001E1981"/>
    <w:rsid w:val="001E1BCF"/>
    <w:rsid w:val="001E223D"/>
    <w:rsid w:val="001E40B6"/>
    <w:rsid w:val="001E4C6F"/>
    <w:rsid w:val="001E59C4"/>
    <w:rsid w:val="001E5F6A"/>
    <w:rsid w:val="001F1EB8"/>
    <w:rsid w:val="001F4373"/>
    <w:rsid w:val="00201AF2"/>
    <w:rsid w:val="00204BA0"/>
    <w:rsid w:val="00207C4B"/>
    <w:rsid w:val="00212A57"/>
    <w:rsid w:val="002134D5"/>
    <w:rsid w:val="002177EF"/>
    <w:rsid w:val="00220FF0"/>
    <w:rsid w:val="002219AB"/>
    <w:rsid w:val="00224E8D"/>
    <w:rsid w:val="00224F31"/>
    <w:rsid w:val="002259ED"/>
    <w:rsid w:val="00227ED4"/>
    <w:rsid w:val="002313FA"/>
    <w:rsid w:val="00233F5F"/>
    <w:rsid w:val="00235029"/>
    <w:rsid w:val="0023671D"/>
    <w:rsid w:val="00241288"/>
    <w:rsid w:val="00247E7B"/>
    <w:rsid w:val="0025129C"/>
    <w:rsid w:val="00251AF5"/>
    <w:rsid w:val="002525AE"/>
    <w:rsid w:val="002535FF"/>
    <w:rsid w:val="0025362A"/>
    <w:rsid w:val="00253A1F"/>
    <w:rsid w:val="002609D7"/>
    <w:rsid w:val="002613D4"/>
    <w:rsid w:val="0026145A"/>
    <w:rsid w:val="00261F24"/>
    <w:rsid w:val="0026265C"/>
    <w:rsid w:val="00262F2F"/>
    <w:rsid w:val="00263465"/>
    <w:rsid w:val="00270816"/>
    <w:rsid w:val="00271545"/>
    <w:rsid w:val="00273861"/>
    <w:rsid w:val="00274F58"/>
    <w:rsid w:val="002814F7"/>
    <w:rsid w:val="002844D1"/>
    <w:rsid w:val="002852D2"/>
    <w:rsid w:val="0028735F"/>
    <w:rsid w:val="002878A8"/>
    <w:rsid w:val="0029031B"/>
    <w:rsid w:val="00290A79"/>
    <w:rsid w:val="00294511"/>
    <w:rsid w:val="002953E3"/>
    <w:rsid w:val="00295725"/>
    <w:rsid w:val="00297D57"/>
    <w:rsid w:val="002A06D8"/>
    <w:rsid w:val="002A0B6D"/>
    <w:rsid w:val="002B1B37"/>
    <w:rsid w:val="002B1E06"/>
    <w:rsid w:val="002B2B23"/>
    <w:rsid w:val="002B321C"/>
    <w:rsid w:val="002B4294"/>
    <w:rsid w:val="002C033E"/>
    <w:rsid w:val="002C0FD8"/>
    <w:rsid w:val="002C44DA"/>
    <w:rsid w:val="002C77F3"/>
    <w:rsid w:val="002D08B8"/>
    <w:rsid w:val="002D0FC9"/>
    <w:rsid w:val="002D1001"/>
    <w:rsid w:val="002D1B0B"/>
    <w:rsid w:val="002D38B1"/>
    <w:rsid w:val="002D48B1"/>
    <w:rsid w:val="002D72F9"/>
    <w:rsid w:val="002D7C68"/>
    <w:rsid w:val="002E03B1"/>
    <w:rsid w:val="002E07EA"/>
    <w:rsid w:val="002E5658"/>
    <w:rsid w:val="002E5723"/>
    <w:rsid w:val="002E5899"/>
    <w:rsid w:val="002E7FB9"/>
    <w:rsid w:val="002F1855"/>
    <w:rsid w:val="002F1C5C"/>
    <w:rsid w:val="002F20CC"/>
    <w:rsid w:val="002F2D76"/>
    <w:rsid w:val="002F4B3C"/>
    <w:rsid w:val="002F536C"/>
    <w:rsid w:val="002F658F"/>
    <w:rsid w:val="00300B84"/>
    <w:rsid w:val="003015C4"/>
    <w:rsid w:val="003022B8"/>
    <w:rsid w:val="00306A1F"/>
    <w:rsid w:val="00306C26"/>
    <w:rsid w:val="0030718F"/>
    <w:rsid w:val="00307A68"/>
    <w:rsid w:val="00311712"/>
    <w:rsid w:val="00313C48"/>
    <w:rsid w:val="00314ECF"/>
    <w:rsid w:val="003163AC"/>
    <w:rsid w:val="0032056B"/>
    <w:rsid w:val="0032066F"/>
    <w:rsid w:val="00320A77"/>
    <w:rsid w:val="0032129D"/>
    <w:rsid w:val="00321B11"/>
    <w:rsid w:val="003221A9"/>
    <w:rsid w:val="003260A7"/>
    <w:rsid w:val="003267F6"/>
    <w:rsid w:val="00331604"/>
    <w:rsid w:val="00332536"/>
    <w:rsid w:val="003329C2"/>
    <w:rsid w:val="00335361"/>
    <w:rsid w:val="00335457"/>
    <w:rsid w:val="003414B8"/>
    <w:rsid w:val="00343D30"/>
    <w:rsid w:val="00343D59"/>
    <w:rsid w:val="0034758A"/>
    <w:rsid w:val="00347DBE"/>
    <w:rsid w:val="003565D0"/>
    <w:rsid w:val="00356AAE"/>
    <w:rsid w:val="00357320"/>
    <w:rsid w:val="00357D51"/>
    <w:rsid w:val="00361BB4"/>
    <w:rsid w:val="00364BDA"/>
    <w:rsid w:val="00364ED9"/>
    <w:rsid w:val="00371427"/>
    <w:rsid w:val="00373EE6"/>
    <w:rsid w:val="00374711"/>
    <w:rsid w:val="00375063"/>
    <w:rsid w:val="00377EC8"/>
    <w:rsid w:val="0038252B"/>
    <w:rsid w:val="0038257A"/>
    <w:rsid w:val="00385FB6"/>
    <w:rsid w:val="0038644E"/>
    <w:rsid w:val="00387AE6"/>
    <w:rsid w:val="0039039A"/>
    <w:rsid w:val="00391D74"/>
    <w:rsid w:val="00393AD0"/>
    <w:rsid w:val="003957C1"/>
    <w:rsid w:val="0039607B"/>
    <w:rsid w:val="00396723"/>
    <w:rsid w:val="003971D5"/>
    <w:rsid w:val="003A003E"/>
    <w:rsid w:val="003A041E"/>
    <w:rsid w:val="003A207F"/>
    <w:rsid w:val="003A38CB"/>
    <w:rsid w:val="003A477D"/>
    <w:rsid w:val="003A5476"/>
    <w:rsid w:val="003A6DB1"/>
    <w:rsid w:val="003B2451"/>
    <w:rsid w:val="003B252F"/>
    <w:rsid w:val="003B3CDA"/>
    <w:rsid w:val="003B42CD"/>
    <w:rsid w:val="003B46D2"/>
    <w:rsid w:val="003B6C2D"/>
    <w:rsid w:val="003C15BE"/>
    <w:rsid w:val="003C7AE0"/>
    <w:rsid w:val="003D3D71"/>
    <w:rsid w:val="003D3E47"/>
    <w:rsid w:val="003D7615"/>
    <w:rsid w:val="003F1A5F"/>
    <w:rsid w:val="003F7C8C"/>
    <w:rsid w:val="003F7D9E"/>
    <w:rsid w:val="00401618"/>
    <w:rsid w:val="0040183E"/>
    <w:rsid w:val="0040366D"/>
    <w:rsid w:val="00403D87"/>
    <w:rsid w:val="00405A2F"/>
    <w:rsid w:val="0040656C"/>
    <w:rsid w:val="004069A5"/>
    <w:rsid w:val="00414A59"/>
    <w:rsid w:val="00416048"/>
    <w:rsid w:val="0041631F"/>
    <w:rsid w:val="00424FA1"/>
    <w:rsid w:val="004260C6"/>
    <w:rsid w:val="00426404"/>
    <w:rsid w:val="0042651F"/>
    <w:rsid w:val="00433DA8"/>
    <w:rsid w:val="0043401F"/>
    <w:rsid w:val="004345FD"/>
    <w:rsid w:val="00436852"/>
    <w:rsid w:val="00441FEB"/>
    <w:rsid w:val="004443B4"/>
    <w:rsid w:val="0044462D"/>
    <w:rsid w:val="0044484D"/>
    <w:rsid w:val="00451E43"/>
    <w:rsid w:val="0045292A"/>
    <w:rsid w:val="00453DBE"/>
    <w:rsid w:val="004548B0"/>
    <w:rsid w:val="004548D6"/>
    <w:rsid w:val="004566A2"/>
    <w:rsid w:val="00456C59"/>
    <w:rsid w:val="00464700"/>
    <w:rsid w:val="00464E66"/>
    <w:rsid w:val="00467582"/>
    <w:rsid w:val="00474B1E"/>
    <w:rsid w:val="00474C0D"/>
    <w:rsid w:val="0048033B"/>
    <w:rsid w:val="004805F2"/>
    <w:rsid w:val="004843EF"/>
    <w:rsid w:val="00485DE4"/>
    <w:rsid w:val="00490478"/>
    <w:rsid w:val="00491667"/>
    <w:rsid w:val="004932BD"/>
    <w:rsid w:val="004968CA"/>
    <w:rsid w:val="004A471D"/>
    <w:rsid w:val="004A4FE4"/>
    <w:rsid w:val="004A548E"/>
    <w:rsid w:val="004A64B4"/>
    <w:rsid w:val="004B382E"/>
    <w:rsid w:val="004B3F4C"/>
    <w:rsid w:val="004B4F7D"/>
    <w:rsid w:val="004B4FF6"/>
    <w:rsid w:val="004C0007"/>
    <w:rsid w:val="004C00DC"/>
    <w:rsid w:val="004C13C5"/>
    <w:rsid w:val="004C3766"/>
    <w:rsid w:val="004C3A18"/>
    <w:rsid w:val="004C4375"/>
    <w:rsid w:val="004C5B6F"/>
    <w:rsid w:val="004D0474"/>
    <w:rsid w:val="004D049D"/>
    <w:rsid w:val="004D0EAD"/>
    <w:rsid w:val="004D2862"/>
    <w:rsid w:val="004D412F"/>
    <w:rsid w:val="004D4FF6"/>
    <w:rsid w:val="004D6091"/>
    <w:rsid w:val="004E090D"/>
    <w:rsid w:val="004E1F96"/>
    <w:rsid w:val="004E4D9B"/>
    <w:rsid w:val="004E59B4"/>
    <w:rsid w:val="004F0314"/>
    <w:rsid w:val="004F1119"/>
    <w:rsid w:val="004F322D"/>
    <w:rsid w:val="004F57DA"/>
    <w:rsid w:val="004F68EF"/>
    <w:rsid w:val="004F71E4"/>
    <w:rsid w:val="00500672"/>
    <w:rsid w:val="00501968"/>
    <w:rsid w:val="00503C96"/>
    <w:rsid w:val="005046FA"/>
    <w:rsid w:val="005066EE"/>
    <w:rsid w:val="00507098"/>
    <w:rsid w:val="00511437"/>
    <w:rsid w:val="0051181A"/>
    <w:rsid w:val="005146F6"/>
    <w:rsid w:val="005179B0"/>
    <w:rsid w:val="0052072D"/>
    <w:rsid w:val="00521110"/>
    <w:rsid w:val="005217D3"/>
    <w:rsid w:val="00525E8A"/>
    <w:rsid w:val="0053138B"/>
    <w:rsid w:val="00531472"/>
    <w:rsid w:val="00534994"/>
    <w:rsid w:val="00537945"/>
    <w:rsid w:val="005422A9"/>
    <w:rsid w:val="00543166"/>
    <w:rsid w:val="00546A22"/>
    <w:rsid w:val="00547C3D"/>
    <w:rsid w:val="00551D1A"/>
    <w:rsid w:val="0055250C"/>
    <w:rsid w:val="00552D54"/>
    <w:rsid w:val="005562FD"/>
    <w:rsid w:val="005615BF"/>
    <w:rsid w:val="00564C4E"/>
    <w:rsid w:val="00571E04"/>
    <w:rsid w:val="00571F23"/>
    <w:rsid w:val="0057497F"/>
    <w:rsid w:val="0058435B"/>
    <w:rsid w:val="005846A4"/>
    <w:rsid w:val="005857AD"/>
    <w:rsid w:val="00587307"/>
    <w:rsid w:val="00587E16"/>
    <w:rsid w:val="00590B44"/>
    <w:rsid w:val="0059543A"/>
    <w:rsid w:val="00596C96"/>
    <w:rsid w:val="00597AEA"/>
    <w:rsid w:val="005A03EA"/>
    <w:rsid w:val="005A30E5"/>
    <w:rsid w:val="005A3447"/>
    <w:rsid w:val="005A4BA1"/>
    <w:rsid w:val="005A4EF7"/>
    <w:rsid w:val="005A6C7E"/>
    <w:rsid w:val="005B47FB"/>
    <w:rsid w:val="005B537B"/>
    <w:rsid w:val="005C290D"/>
    <w:rsid w:val="005C2C9D"/>
    <w:rsid w:val="005C5BE6"/>
    <w:rsid w:val="005C6060"/>
    <w:rsid w:val="005D1977"/>
    <w:rsid w:val="005D5007"/>
    <w:rsid w:val="005E1BE5"/>
    <w:rsid w:val="005E442B"/>
    <w:rsid w:val="005E45E5"/>
    <w:rsid w:val="005E4FB4"/>
    <w:rsid w:val="005E5CAA"/>
    <w:rsid w:val="005E628D"/>
    <w:rsid w:val="0060023B"/>
    <w:rsid w:val="00601E6C"/>
    <w:rsid w:val="00612D5D"/>
    <w:rsid w:val="00613050"/>
    <w:rsid w:val="0061319D"/>
    <w:rsid w:val="006131AC"/>
    <w:rsid w:val="006206BA"/>
    <w:rsid w:val="00620E8A"/>
    <w:rsid w:val="00623300"/>
    <w:rsid w:val="006240DC"/>
    <w:rsid w:val="0062789C"/>
    <w:rsid w:val="00627F55"/>
    <w:rsid w:val="0063392E"/>
    <w:rsid w:val="00635DD4"/>
    <w:rsid w:val="00635E7C"/>
    <w:rsid w:val="0063710F"/>
    <w:rsid w:val="00642AF5"/>
    <w:rsid w:val="00643CA2"/>
    <w:rsid w:val="00654DD7"/>
    <w:rsid w:val="00654F42"/>
    <w:rsid w:val="00655B75"/>
    <w:rsid w:val="00656B82"/>
    <w:rsid w:val="006603CB"/>
    <w:rsid w:val="00660C2B"/>
    <w:rsid w:val="006657E8"/>
    <w:rsid w:val="00667737"/>
    <w:rsid w:val="0067055F"/>
    <w:rsid w:val="00672C4B"/>
    <w:rsid w:val="006745BA"/>
    <w:rsid w:val="0067481E"/>
    <w:rsid w:val="00675E35"/>
    <w:rsid w:val="006768C7"/>
    <w:rsid w:val="00676928"/>
    <w:rsid w:val="00677CE5"/>
    <w:rsid w:val="00677DCA"/>
    <w:rsid w:val="00682C0C"/>
    <w:rsid w:val="00683CFE"/>
    <w:rsid w:val="00683FB2"/>
    <w:rsid w:val="00684391"/>
    <w:rsid w:val="00684C13"/>
    <w:rsid w:val="006855F5"/>
    <w:rsid w:val="00686B44"/>
    <w:rsid w:val="00686FE9"/>
    <w:rsid w:val="00687150"/>
    <w:rsid w:val="00690712"/>
    <w:rsid w:val="00695A61"/>
    <w:rsid w:val="006974B1"/>
    <w:rsid w:val="00697728"/>
    <w:rsid w:val="006A035D"/>
    <w:rsid w:val="006A53D7"/>
    <w:rsid w:val="006A709A"/>
    <w:rsid w:val="006A7432"/>
    <w:rsid w:val="006B374F"/>
    <w:rsid w:val="006B586C"/>
    <w:rsid w:val="006B67BD"/>
    <w:rsid w:val="006B7B79"/>
    <w:rsid w:val="006C4A4F"/>
    <w:rsid w:val="006C4C26"/>
    <w:rsid w:val="006C511D"/>
    <w:rsid w:val="006C596F"/>
    <w:rsid w:val="006C6319"/>
    <w:rsid w:val="006D13B7"/>
    <w:rsid w:val="006D181A"/>
    <w:rsid w:val="006D1EFC"/>
    <w:rsid w:val="006D3A71"/>
    <w:rsid w:val="006D6CEE"/>
    <w:rsid w:val="006E21CF"/>
    <w:rsid w:val="006E5232"/>
    <w:rsid w:val="006E78F2"/>
    <w:rsid w:val="006F3227"/>
    <w:rsid w:val="006F38D4"/>
    <w:rsid w:val="006F4853"/>
    <w:rsid w:val="0070052C"/>
    <w:rsid w:val="007016C5"/>
    <w:rsid w:val="00701A53"/>
    <w:rsid w:val="00701E9C"/>
    <w:rsid w:val="00703568"/>
    <w:rsid w:val="00703B3B"/>
    <w:rsid w:val="00704516"/>
    <w:rsid w:val="00704715"/>
    <w:rsid w:val="00706209"/>
    <w:rsid w:val="0071065B"/>
    <w:rsid w:val="00715DCE"/>
    <w:rsid w:val="00716BC2"/>
    <w:rsid w:val="007222DA"/>
    <w:rsid w:val="0072393E"/>
    <w:rsid w:val="00731E13"/>
    <w:rsid w:val="007326CF"/>
    <w:rsid w:val="00733C19"/>
    <w:rsid w:val="007347EB"/>
    <w:rsid w:val="0073521C"/>
    <w:rsid w:val="00735238"/>
    <w:rsid w:val="007363DE"/>
    <w:rsid w:val="007371D3"/>
    <w:rsid w:val="00737F5C"/>
    <w:rsid w:val="0074144F"/>
    <w:rsid w:val="00743FE6"/>
    <w:rsid w:val="00744FC7"/>
    <w:rsid w:val="007453D4"/>
    <w:rsid w:val="007469CE"/>
    <w:rsid w:val="00746E11"/>
    <w:rsid w:val="00750AE1"/>
    <w:rsid w:val="00754D75"/>
    <w:rsid w:val="00755A38"/>
    <w:rsid w:val="00761EC0"/>
    <w:rsid w:val="00762B1E"/>
    <w:rsid w:val="00763161"/>
    <w:rsid w:val="00765B93"/>
    <w:rsid w:val="007677F2"/>
    <w:rsid w:val="00770089"/>
    <w:rsid w:val="00771A3F"/>
    <w:rsid w:val="00772282"/>
    <w:rsid w:val="0077370A"/>
    <w:rsid w:val="00773EC9"/>
    <w:rsid w:val="007749C5"/>
    <w:rsid w:val="0077697B"/>
    <w:rsid w:val="00785362"/>
    <w:rsid w:val="00785C87"/>
    <w:rsid w:val="00786E7A"/>
    <w:rsid w:val="00787470"/>
    <w:rsid w:val="007929EC"/>
    <w:rsid w:val="00793B63"/>
    <w:rsid w:val="00794282"/>
    <w:rsid w:val="007944A1"/>
    <w:rsid w:val="00794855"/>
    <w:rsid w:val="0079618E"/>
    <w:rsid w:val="007A173B"/>
    <w:rsid w:val="007A2495"/>
    <w:rsid w:val="007A372B"/>
    <w:rsid w:val="007A3DD2"/>
    <w:rsid w:val="007A4652"/>
    <w:rsid w:val="007A4E03"/>
    <w:rsid w:val="007B60FA"/>
    <w:rsid w:val="007C5B1A"/>
    <w:rsid w:val="007C65D4"/>
    <w:rsid w:val="007C79F6"/>
    <w:rsid w:val="007D142F"/>
    <w:rsid w:val="007D3CA3"/>
    <w:rsid w:val="007D7993"/>
    <w:rsid w:val="007D7A34"/>
    <w:rsid w:val="007E1CB9"/>
    <w:rsid w:val="007E50D8"/>
    <w:rsid w:val="007E5342"/>
    <w:rsid w:val="007E6559"/>
    <w:rsid w:val="007F0465"/>
    <w:rsid w:val="007F648B"/>
    <w:rsid w:val="007F6C0E"/>
    <w:rsid w:val="007F7587"/>
    <w:rsid w:val="0080140C"/>
    <w:rsid w:val="008047E9"/>
    <w:rsid w:val="00806A52"/>
    <w:rsid w:val="00810640"/>
    <w:rsid w:val="00810778"/>
    <w:rsid w:val="00810D17"/>
    <w:rsid w:val="00812D08"/>
    <w:rsid w:val="00815214"/>
    <w:rsid w:val="00815A2E"/>
    <w:rsid w:val="00821D68"/>
    <w:rsid w:val="00822246"/>
    <w:rsid w:val="008240E1"/>
    <w:rsid w:val="00827B5B"/>
    <w:rsid w:val="0083181C"/>
    <w:rsid w:val="00831A3B"/>
    <w:rsid w:val="00831D07"/>
    <w:rsid w:val="00831E38"/>
    <w:rsid w:val="00834C7C"/>
    <w:rsid w:val="00836433"/>
    <w:rsid w:val="008366BF"/>
    <w:rsid w:val="008403AA"/>
    <w:rsid w:val="00841EBE"/>
    <w:rsid w:val="008453A3"/>
    <w:rsid w:val="00845B13"/>
    <w:rsid w:val="008467B7"/>
    <w:rsid w:val="00847D17"/>
    <w:rsid w:val="00850E97"/>
    <w:rsid w:val="00851850"/>
    <w:rsid w:val="00852740"/>
    <w:rsid w:val="008534A5"/>
    <w:rsid w:val="00854281"/>
    <w:rsid w:val="00863090"/>
    <w:rsid w:val="00866BBD"/>
    <w:rsid w:val="00872A8B"/>
    <w:rsid w:val="00883E20"/>
    <w:rsid w:val="0088513E"/>
    <w:rsid w:val="00885F3D"/>
    <w:rsid w:val="00887F29"/>
    <w:rsid w:val="00890BCF"/>
    <w:rsid w:val="0089217D"/>
    <w:rsid w:val="00893BBA"/>
    <w:rsid w:val="00893EE2"/>
    <w:rsid w:val="008A1622"/>
    <w:rsid w:val="008A1668"/>
    <w:rsid w:val="008A2E33"/>
    <w:rsid w:val="008A5075"/>
    <w:rsid w:val="008A5AEA"/>
    <w:rsid w:val="008B0279"/>
    <w:rsid w:val="008B26C8"/>
    <w:rsid w:val="008B2F8C"/>
    <w:rsid w:val="008B4145"/>
    <w:rsid w:val="008C2CB7"/>
    <w:rsid w:val="008C51DB"/>
    <w:rsid w:val="008C74C3"/>
    <w:rsid w:val="008D418A"/>
    <w:rsid w:val="008D6083"/>
    <w:rsid w:val="008D6BBB"/>
    <w:rsid w:val="008E01D3"/>
    <w:rsid w:val="008E3B6E"/>
    <w:rsid w:val="008E68EF"/>
    <w:rsid w:val="008E70D8"/>
    <w:rsid w:val="008F0E3C"/>
    <w:rsid w:val="008F20F1"/>
    <w:rsid w:val="008F2D44"/>
    <w:rsid w:val="008F307F"/>
    <w:rsid w:val="008F5256"/>
    <w:rsid w:val="008F79A7"/>
    <w:rsid w:val="00900BC5"/>
    <w:rsid w:val="00903151"/>
    <w:rsid w:val="0090377D"/>
    <w:rsid w:val="00903ED2"/>
    <w:rsid w:val="00910E1A"/>
    <w:rsid w:val="00911EAC"/>
    <w:rsid w:val="00912E03"/>
    <w:rsid w:val="009151AD"/>
    <w:rsid w:val="009152BB"/>
    <w:rsid w:val="009159E7"/>
    <w:rsid w:val="00920747"/>
    <w:rsid w:val="00920F17"/>
    <w:rsid w:val="00921DC5"/>
    <w:rsid w:val="0092398C"/>
    <w:rsid w:val="0092539B"/>
    <w:rsid w:val="0092588C"/>
    <w:rsid w:val="009269CF"/>
    <w:rsid w:val="00927C34"/>
    <w:rsid w:val="00932373"/>
    <w:rsid w:val="00932D9E"/>
    <w:rsid w:val="00933E18"/>
    <w:rsid w:val="009438AD"/>
    <w:rsid w:val="00944992"/>
    <w:rsid w:val="009476AB"/>
    <w:rsid w:val="009516DC"/>
    <w:rsid w:val="0095217E"/>
    <w:rsid w:val="00953333"/>
    <w:rsid w:val="009555B1"/>
    <w:rsid w:val="009573F6"/>
    <w:rsid w:val="00957F22"/>
    <w:rsid w:val="00960A0C"/>
    <w:rsid w:val="009619C5"/>
    <w:rsid w:val="00965958"/>
    <w:rsid w:val="009706E4"/>
    <w:rsid w:val="0097100E"/>
    <w:rsid w:val="00977620"/>
    <w:rsid w:val="009802F6"/>
    <w:rsid w:val="009809C7"/>
    <w:rsid w:val="00983D52"/>
    <w:rsid w:val="00984244"/>
    <w:rsid w:val="00985336"/>
    <w:rsid w:val="00986DC7"/>
    <w:rsid w:val="00987257"/>
    <w:rsid w:val="00987948"/>
    <w:rsid w:val="0099019E"/>
    <w:rsid w:val="0099411B"/>
    <w:rsid w:val="0099453F"/>
    <w:rsid w:val="00997FB1"/>
    <w:rsid w:val="009A3FA5"/>
    <w:rsid w:val="009A5D47"/>
    <w:rsid w:val="009B033E"/>
    <w:rsid w:val="009B4853"/>
    <w:rsid w:val="009B7E07"/>
    <w:rsid w:val="009C146C"/>
    <w:rsid w:val="009D22DC"/>
    <w:rsid w:val="009D3546"/>
    <w:rsid w:val="009D646C"/>
    <w:rsid w:val="009E3591"/>
    <w:rsid w:val="009E7533"/>
    <w:rsid w:val="009F4487"/>
    <w:rsid w:val="009F6CDC"/>
    <w:rsid w:val="009F72C4"/>
    <w:rsid w:val="00A00880"/>
    <w:rsid w:val="00A02319"/>
    <w:rsid w:val="00A044CB"/>
    <w:rsid w:val="00A05F44"/>
    <w:rsid w:val="00A10B8A"/>
    <w:rsid w:val="00A12C0E"/>
    <w:rsid w:val="00A12F1E"/>
    <w:rsid w:val="00A14BB3"/>
    <w:rsid w:val="00A15AD9"/>
    <w:rsid w:val="00A169F5"/>
    <w:rsid w:val="00A20C65"/>
    <w:rsid w:val="00A23B49"/>
    <w:rsid w:val="00A24F61"/>
    <w:rsid w:val="00A27D1C"/>
    <w:rsid w:val="00A31D06"/>
    <w:rsid w:val="00A32FD3"/>
    <w:rsid w:val="00A360EB"/>
    <w:rsid w:val="00A41952"/>
    <w:rsid w:val="00A41F71"/>
    <w:rsid w:val="00A431CA"/>
    <w:rsid w:val="00A46949"/>
    <w:rsid w:val="00A51ED3"/>
    <w:rsid w:val="00A5553E"/>
    <w:rsid w:val="00A556DE"/>
    <w:rsid w:val="00A568B3"/>
    <w:rsid w:val="00A635EF"/>
    <w:rsid w:val="00A638A0"/>
    <w:rsid w:val="00A63B04"/>
    <w:rsid w:val="00A66307"/>
    <w:rsid w:val="00A66C50"/>
    <w:rsid w:val="00A74671"/>
    <w:rsid w:val="00A75C34"/>
    <w:rsid w:val="00A77B87"/>
    <w:rsid w:val="00A77D37"/>
    <w:rsid w:val="00A801A3"/>
    <w:rsid w:val="00A820E6"/>
    <w:rsid w:val="00A8220B"/>
    <w:rsid w:val="00A82FC5"/>
    <w:rsid w:val="00A83C8B"/>
    <w:rsid w:val="00A843E6"/>
    <w:rsid w:val="00A84FF9"/>
    <w:rsid w:val="00A852D5"/>
    <w:rsid w:val="00A8574D"/>
    <w:rsid w:val="00A8659E"/>
    <w:rsid w:val="00A86646"/>
    <w:rsid w:val="00A87C13"/>
    <w:rsid w:val="00A95B00"/>
    <w:rsid w:val="00A97499"/>
    <w:rsid w:val="00AA1425"/>
    <w:rsid w:val="00AA2BAC"/>
    <w:rsid w:val="00AA7811"/>
    <w:rsid w:val="00AB0D2B"/>
    <w:rsid w:val="00AB13DA"/>
    <w:rsid w:val="00AB26C6"/>
    <w:rsid w:val="00AB455F"/>
    <w:rsid w:val="00AB5AD4"/>
    <w:rsid w:val="00AC2007"/>
    <w:rsid w:val="00AC2BE1"/>
    <w:rsid w:val="00AC4208"/>
    <w:rsid w:val="00AC5B3B"/>
    <w:rsid w:val="00AC6B2A"/>
    <w:rsid w:val="00AD4D72"/>
    <w:rsid w:val="00AD5987"/>
    <w:rsid w:val="00AD5F0A"/>
    <w:rsid w:val="00AD60E0"/>
    <w:rsid w:val="00AE2449"/>
    <w:rsid w:val="00AE2ED9"/>
    <w:rsid w:val="00AE5D82"/>
    <w:rsid w:val="00AF2806"/>
    <w:rsid w:val="00AF299C"/>
    <w:rsid w:val="00AF304C"/>
    <w:rsid w:val="00B00FF5"/>
    <w:rsid w:val="00B01255"/>
    <w:rsid w:val="00B01CC9"/>
    <w:rsid w:val="00B03D68"/>
    <w:rsid w:val="00B041A3"/>
    <w:rsid w:val="00B0627D"/>
    <w:rsid w:val="00B077AF"/>
    <w:rsid w:val="00B07BA5"/>
    <w:rsid w:val="00B13001"/>
    <w:rsid w:val="00B15D25"/>
    <w:rsid w:val="00B1662C"/>
    <w:rsid w:val="00B169DD"/>
    <w:rsid w:val="00B1775E"/>
    <w:rsid w:val="00B20DE0"/>
    <w:rsid w:val="00B21C31"/>
    <w:rsid w:val="00B235D8"/>
    <w:rsid w:val="00B23FA1"/>
    <w:rsid w:val="00B24072"/>
    <w:rsid w:val="00B25D31"/>
    <w:rsid w:val="00B31FDD"/>
    <w:rsid w:val="00B331B7"/>
    <w:rsid w:val="00B34609"/>
    <w:rsid w:val="00B34B05"/>
    <w:rsid w:val="00B34DE3"/>
    <w:rsid w:val="00B3568D"/>
    <w:rsid w:val="00B36C42"/>
    <w:rsid w:val="00B37A1D"/>
    <w:rsid w:val="00B37D0D"/>
    <w:rsid w:val="00B403AD"/>
    <w:rsid w:val="00B40783"/>
    <w:rsid w:val="00B42185"/>
    <w:rsid w:val="00B443C1"/>
    <w:rsid w:val="00B4535B"/>
    <w:rsid w:val="00B4648D"/>
    <w:rsid w:val="00B4795B"/>
    <w:rsid w:val="00B53358"/>
    <w:rsid w:val="00B5348B"/>
    <w:rsid w:val="00B543E6"/>
    <w:rsid w:val="00B55FDC"/>
    <w:rsid w:val="00B579B6"/>
    <w:rsid w:val="00B61645"/>
    <w:rsid w:val="00B6588A"/>
    <w:rsid w:val="00B65A0C"/>
    <w:rsid w:val="00B66C4D"/>
    <w:rsid w:val="00B70239"/>
    <w:rsid w:val="00B70A8B"/>
    <w:rsid w:val="00B711BB"/>
    <w:rsid w:val="00B7383E"/>
    <w:rsid w:val="00B74ACA"/>
    <w:rsid w:val="00B76AF8"/>
    <w:rsid w:val="00B77DAE"/>
    <w:rsid w:val="00B813C6"/>
    <w:rsid w:val="00B8230A"/>
    <w:rsid w:val="00B8414D"/>
    <w:rsid w:val="00B84680"/>
    <w:rsid w:val="00B84FD9"/>
    <w:rsid w:val="00B8693F"/>
    <w:rsid w:val="00B872A0"/>
    <w:rsid w:val="00B87CBC"/>
    <w:rsid w:val="00B932D6"/>
    <w:rsid w:val="00B9402B"/>
    <w:rsid w:val="00B940BC"/>
    <w:rsid w:val="00B94F29"/>
    <w:rsid w:val="00B95F88"/>
    <w:rsid w:val="00B9732C"/>
    <w:rsid w:val="00B97354"/>
    <w:rsid w:val="00B97BE6"/>
    <w:rsid w:val="00BA0A7F"/>
    <w:rsid w:val="00BA0D3D"/>
    <w:rsid w:val="00BA1D7D"/>
    <w:rsid w:val="00BA6638"/>
    <w:rsid w:val="00BB0701"/>
    <w:rsid w:val="00BB0C56"/>
    <w:rsid w:val="00BB0DF7"/>
    <w:rsid w:val="00BB3073"/>
    <w:rsid w:val="00BB4B82"/>
    <w:rsid w:val="00BB5382"/>
    <w:rsid w:val="00BB6246"/>
    <w:rsid w:val="00BB7CFC"/>
    <w:rsid w:val="00BC1310"/>
    <w:rsid w:val="00BC33F7"/>
    <w:rsid w:val="00BC421B"/>
    <w:rsid w:val="00BC456C"/>
    <w:rsid w:val="00BC5F5F"/>
    <w:rsid w:val="00BC7047"/>
    <w:rsid w:val="00BC70EA"/>
    <w:rsid w:val="00BD1B0B"/>
    <w:rsid w:val="00BD2113"/>
    <w:rsid w:val="00BD409F"/>
    <w:rsid w:val="00BD59E2"/>
    <w:rsid w:val="00BD7F4B"/>
    <w:rsid w:val="00BE173C"/>
    <w:rsid w:val="00BE28FE"/>
    <w:rsid w:val="00BE2A23"/>
    <w:rsid w:val="00BE3E19"/>
    <w:rsid w:val="00BE4439"/>
    <w:rsid w:val="00BE4D89"/>
    <w:rsid w:val="00BE52C1"/>
    <w:rsid w:val="00BE58CA"/>
    <w:rsid w:val="00BE62C2"/>
    <w:rsid w:val="00BE7AE1"/>
    <w:rsid w:val="00BF3011"/>
    <w:rsid w:val="00BF3ED8"/>
    <w:rsid w:val="00BF3F78"/>
    <w:rsid w:val="00BF4C02"/>
    <w:rsid w:val="00C030C4"/>
    <w:rsid w:val="00C10AB9"/>
    <w:rsid w:val="00C114D6"/>
    <w:rsid w:val="00C11507"/>
    <w:rsid w:val="00C12E1B"/>
    <w:rsid w:val="00C1333B"/>
    <w:rsid w:val="00C133F1"/>
    <w:rsid w:val="00C135B0"/>
    <w:rsid w:val="00C13E6A"/>
    <w:rsid w:val="00C141F4"/>
    <w:rsid w:val="00C14C30"/>
    <w:rsid w:val="00C160D9"/>
    <w:rsid w:val="00C205D7"/>
    <w:rsid w:val="00C20962"/>
    <w:rsid w:val="00C2140B"/>
    <w:rsid w:val="00C21DC9"/>
    <w:rsid w:val="00C22FE9"/>
    <w:rsid w:val="00C24BF6"/>
    <w:rsid w:val="00C25DE3"/>
    <w:rsid w:val="00C25EBE"/>
    <w:rsid w:val="00C27656"/>
    <w:rsid w:val="00C276E2"/>
    <w:rsid w:val="00C326FD"/>
    <w:rsid w:val="00C336DA"/>
    <w:rsid w:val="00C36063"/>
    <w:rsid w:val="00C40959"/>
    <w:rsid w:val="00C41655"/>
    <w:rsid w:val="00C44864"/>
    <w:rsid w:val="00C477ED"/>
    <w:rsid w:val="00C50D55"/>
    <w:rsid w:val="00C510A3"/>
    <w:rsid w:val="00C5299B"/>
    <w:rsid w:val="00C564F2"/>
    <w:rsid w:val="00C56BF5"/>
    <w:rsid w:val="00C57B52"/>
    <w:rsid w:val="00C7239C"/>
    <w:rsid w:val="00C74E04"/>
    <w:rsid w:val="00C75761"/>
    <w:rsid w:val="00C80168"/>
    <w:rsid w:val="00C83681"/>
    <w:rsid w:val="00C861E2"/>
    <w:rsid w:val="00C8667E"/>
    <w:rsid w:val="00C9136A"/>
    <w:rsid w:val="00C91D84"/>
    <w:rsid w:val="00C943D2"/>
    <w:rsid w:val="00C95246"/>
    <w:rsid w:val="00C96898"/>
    <w:rsid w:val="00CA0429"/>
    <w:rsid w:val="00CA1326"/>
    <w:rsid w:val="00CA46B1"/>
    <w:rsid w:val="00CA48A3"/>
    <w:rsid w:val="00CA498D"/>
    <w:rsid w:val="00CB1FEB"/>
    <w:rsid w:val="00CB3052"/>
    <w:rsid w:val="00CB32B9"/>
    <w:rsid w:val="00CB3B4F"/>
    <w:rsid w:val="00CC35E3"/>
    <w:rsid w:val="00CC4438"/>
    <w:rsid w:val="00CC5D1C"/>
    <w:rsid w:val="00CC71E9"/>
    <w:rsid w:val="00CC768D"/>
    <w:rsid w:val="00CC788C"/>
    <w:rsid w:val="00CD3C18"/>
    <w:rsid w:val="00CD51F9"/>
    <w:rsid w:val="00CE45EC"/>
    <w:rsid w:val="00CE4CA7"/>
    <w:rsid w:val="00CE4D1F"/>
    <w:rsid w:val="00CE78A2"/>
    <w:rsid w:val="00CF0C85"/>
    <w:rsid w:val="00CF3DDB"/>
    <w:rsid w:val="00CF43C3"/>
    <w:rsid w:val="00CF6A8E"/>
    <w:rsid w:val="00D027D5"/>
    <w:rsid w:val="00D02A81"/>
    <w:rsid w:val="00D02B1E"/>
    <w:rsid w:val="00D0407F"/>
    <w:rsid w:val="00D06FE8"/>
    <w:rsid w:val="00D12C9A"/>
    <w:rsid w:val="00D13C24"/>
    <w:rsid w:val="00D156A3"/>
    <w:rsid w:val="00D17FE0"/>
    <w:rsid w:val="00D23B16"/>
    <w:rsid w:val="00D27509"/>
    <w:rsid w:val="00D30BD5"/>
    <w:rsid w:val="00D30C1A"/>
    <w:rsid w:val="00D3159A"/>
    <w:rsid w:val="00D33447"/>
    <w:rsid w:val="00D34B99"/>
    <w:rsid w:val="00D40A8A"/>
    <w:rsid w:val="00D4377D"/>
    <w:rsid w:val="00D512ED"/>
    <w:rsid w:val="00D51333"/>
    <w:rsid w:val="00D52017"/>
    <w:rsid w:val="00D542E0"/>
    <w:rsid w:val="00D634C6"/>
    <w:rsid w:val="00D66BA3"/>
    <w:rsid w:val="00D67B28"/>
    <w:rsid w:val="00D70A0B"/>
    <w:rsid w:val="00D72195"/>
    <w:rsid w:val="00D73A73"/>
    <w:rsid w:val="00D76F5F"/>
    <w:rsid w:val="00D82EB6"/>
    <w:rsid w:val="00D85831"/>
    <w:rsid w:val="00D871FF"/>
    <w:rsid w:val="00D90777"/>
    <w:rsid w:val="00D9116A"/>
    <w:rsid w:val="00D91E99"/>
    <w:rsid w:val="00D948C5"/>
    <w:rsid w:val="00D95379"/>
    <w:rsid w:val="00D96681"/>
    <w:rsid w:val="00DA0613"/>
    <w:rsid w:val="00DA34A2"/>
    <w:rsid w:val="00DA37C1"/>
    <w:rsid w:val="00DA40CC"/>
    <w:rsid w:val="00DA6AE8"/>
    <w:rsid w:val="00DA6CB8"/>
    <w:rsid w:val="00DA7300"/>
    <w:rsid w:val="00DA7B63"/>
    <w:rsid w:val="00DB2483"/>
    <w:rsid w:val="00DC56DE"/>
    <w:rsid w:val="00DC77D1"/>
    <w:rsid w:val="00DC78B7"/>
    <w:rsid w:val="00DD05AD"/>
    <w:rsid w:val="00DD37A1"/>
    <w:rsid w:val="00DE16C8"/>
    <w:rsid w:val="00DE645A"/>
    <w:rsid w:val="00DF1F2B"/>
    <w:rsid w:val="00DF22F4"/>
    <w:rsid w:val="00DF2AEF"/>
    <w:rsid w:val="00DF4681"/>
    <w:rsid w:val="00DF4F22"/>
    <w:rsid w:val="00DF5116"/>
    <w:rsid w:val="00E016D4"/>
    <w:rsid w:val="00E01FE2"/>
    <w:rsid w:val="00E01FF0"/>
    <w:rsid w:val="00E05657"/>
    <w:rsid w:val="00E05B5F"/>
    <w:rsid w:val="00E06176"/>
    <w:rsid w:val="00E107B5"/>
    <w:rsid w:val="00E10BA5"/>
    <w:rsid w:val="00E126FB"/>
    <w:rsid w:val="00E13CD5"/>
    <w:rsid w:val="00E1420C"/>
    <w:rsid w:val="00E17D05"/>
    <w:rsid w:val="00E21120"/>
    <w:rsid w:val="00E22444"/>
    <w:rsid w:val="00E228F9"/>
    <w:rsid w:val="00E240BE"/>
    <w:rsid w:val="00E25ECC"/>
    <w:rsid w:val="00E26545"/>
    <w:rsid w:val="00E30D49"/>
    <w:rsid w:val="00E312AA"/>
    <w:rsid w:val="00E313C6"/>
    <w:rsid w:val="00E32A0C"/>
    <w:rsid w:val="00E34896"/>
    <w:rsid w:val="00E42433"/>
    <w:rsid w:val="00E44FEB"/>
    <w:rsid w:val="00E45BE6"/>
    <w:rsid w:val="00E45CD9"/>
    <w:rsid w:val="00E47AD0"/>
    <w:rsid w:val="00E47E51"/>
    <w:rsid w:val="00E5077F"/>
    <w:rsid w:val="00E51BE3"/>
    <w:rsid w:val="00E55F23"/>
    <w:rsid w:val="00E61771"/>
    <w:rsid w:val="00E61835"/>
    <w:rsid w:val="00E6369D"/>
    <w:rsid w:val="00E65F21"/>
    <w:rsid w:val="00E66EC9"/>
    <w:rsid w:val="00E70057"/>
    <w:rsid w:val="00E7491D"/>
    <w:rsid w:val="00E75019"/>
    <w:rsid w:val="00E75FF5"/>
    <w:rsid w:val="00E76EF0"/>
    <w:rsid w:val="00E7743F"/>
    <w:rsid w:val="00E804E4"/>
    <w:rsid w:val="00E826D9"/>
    <w:rsid w:val="00E85ED3"/>
    <w:rsid w:val="00E8745A"/>
    <w:rsid w:val="00E9039E"/>
    <w:rsid w:val="00E90914"/>
    <w:rsid w:val="00E90D49"/>
    <w:rsid w:val="00E910AF"/>
    <w:rsid w:val="00E92F3F"/>
    <w:rsid w:val="00E95DE0"/>
    <w:rsid w:val="00EA0CA6"/>
    <w:rsid w:val="00EA1168"/>
    <w:rsid w:val="00EA132B"/>
    <w:rsid w:val="00EA1345"/>
    <w:rsid w:val="00EA21C0"/>
    <w:rsid w:val="00EA34FC"/>
    <w:rsid w:val="00EA3F5A"/>
    <w:rsid w:val="00EA7C07"/>
    <w:rsid w:val="00EB0F8F"/>
    <w:rsid w:val="00EB25DF"/>
    <w:rsid w:val="00EB52B7"/>
    <w:rsid w:val="00EB7B70"/>
    <w:rsid w:val="00EC000D"/>
    <w:rsid w:val="00EC60BC"/>
    <w:rsid w:val="00ED02EC"/>
    <w:rsid w:val="00ED308A"/>
    <w:rsid w:val="00ED5A44"/>
    <w:rsid w:val="00EE0489"/>
    <w:rsid w:val="00EE2ABC"/>
    <w:rsid w:val="00EE3C1A"/>
    <w:rsid w:val="00EE3CE1"/>
    <w:rsid w:val="00EE44A6"/>
    <w:rsid w:val="00EE44ED"/>
    <w:rsid w:val="00EE64A5"/>
    <w:rsid w:val="00EE6F0E"/>
    <w:rsid w:val="00EE6F11"/>
    <w:rsid w:val="00EF3324"/>
    <w:rsid w:val="00EF4E6F"/>
    <w:rsid w:val="00EF7645"/>
    <w:rsid w:val="00F00B7C"/>
    <w:rsid w:val="00F031AB"/>
    <w:rsid w:val="00F05257"/>
    <w:rsid w:val="00F05958"/>
    <w:rsid w:val="00F10026"/>
    <w:rsid w:val="00F11B8B"/>
    <w:rsid w:val="00F12CEB"/>
    <w:rsid w:val="00F137CD"/>
    <w:rsid w:val="00F13FCC"/>
    <w:rsid w:val="00F140B1"/>
    <w:rsid w:val="00F15486"/>
    <w:rsid w:val="00F16CC8"/>
    <w:rsid w:val="00F22FB3"/>
    <w:rsid w:val="00F3360A"/>
    <w:rsid w:val="00F34538"/>
    <w:rsid w:val="00F34EC1"/>
    <w:rsid w:val="00F428F4"/>
    <w:rsid w:val="00F43D13"/>
    <w:rsid w:val="00F4465E"/>
    <w:rsid w:val="00F44941"/>
    <w:rsid w:val="00F44E22"/>
    <w:rsid w:val="00F45FF8"/>
    <w:rsid w:val="00F470CB"/>
    <w:rsid w:val="00F5025F"/>
    <w:rsid w:val="00F5261D"/>
    <w:rsid w:val="00F537C4"/>
    <w:rsid w:val="00F54A15"/>
    <w:rsid w:val="00F61AF6"/>
    <w:rsid w:val="00F634C0"/>
    <w:rsid w:val="00F6552F"/>
    <w:rsid w:val="00F71598"/>
    <w:rsid w:val="00F7209C"/>
    <w:rsid w:val="00F7295F"/>
    <w:rsid w:val="00F72E3C"/>
    <w:rsid w:val="00F754FD"/>
    <w:rsid w:val="00F75CE0"/>
    <w:rsid w:val="00F81ED8"/>
    <w:rsid w:val="00F82C8A"/>
    <w:rsid w:val="00F843B8"/>
    <w:rsid w:val="00F85060"/>
    <w:rsid w:val="00F86F46"/>
    <w:rsid w:val="00F91EA0"/>
    <w:rsid w:val="00F92D85"/>
    <w:rsid w:val="00F936C3"/>
    <w:rsid w:val="00F9411F"/>
    <w:rsid w:val="00FA213E"/>
    <w:rsid w:val="00FA230C"/>
    <w:rsid w:val="00FA32DD"/>
    <w:rsid w:val="00FA42DD"/>
    <w:rsid w:val="00FA4D2F"/>
    <w:rsid w:val="00FA5046"/>
    <w:rsid w:val="00FA73A0"/>
    <w:rsid w:val="00FA7946"/>
    <w:rsid w:val="00FB3E1D"/>
    <w:rsid w:val="00FB71A4"/>
    <w:rsid w:val="00FB74D3"/>
    <w:rsid w:val="00FC4B38"/>
    <w:rsid w:val="00FC5013"/>
    <w:rsid w:val="00FC7AE3"/>
    <w:rsid w:val="00FD0D9A"/>
    <w:rsid w:val="00FD19B8"/>
    <w:rsid w:val="00FD469F"/>
    <w:rsid w:val="00FD4E52"/>
    <w:rsid w:val="00FD5CB8"/>
    <w:rsid w:val="00FD67E0"/>
    <w:rsid w:val="00FE1BD1"/>
    <w:rsid w:val="00FE3176"/>
    <w:rsid w:val="00FE572D"/>
    <w:rsid w:val="00FE621F"/>
    <w:rsid w:val="00FE690F"/>
    <w:rsid w:val="00FF13E4"/>
    <w:rsid w:val="00FF1FC8"/>
    <w:rsid w:val="00FF2E40"/>
    <w:rsid w:val="00FF3CE1"/>
    <w:rsid w:val="00FF4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FA000E"/>
  <w15:chartTrackingRefBased/>
  <w15:docId w15:val="{45F91948-075F-4726-AD87-3DFC2F8A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E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85F3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4C30"/>
    <w:pPr>
      <w:keepNext/>
      <w:keepLines/>
      <w:spacing w:before="40" w:after="0"/>
      <w:outlineLvl w:val="2"/>
    </w:pPr>
    <w:rPr>
      <w:rFonts w:ascii="Calibri Light" w:hAnsi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1">
    <w:name w:val="st1"/>
    <w:basedOn w:val="DefaultParagraphFont"/>
    <w:rsid w:val="00F34EC1"/>
  </w:style>
  <w:style w:type="paragraph" w:styleId="NormalWeb">
    <w:name w:val="Normal (Web)"/>
    <w:basedOn w:val="Normal"/>
    <w:uiPriority w:val="99"/>
    <w:unhideWhenUsed/>
    <w:rsid w:val="00F34EC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34EC1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ED0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2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D02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2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D02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02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2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2DA"/>
  </w:style>
  <w:style w:type="paragraph" w:styleId="Footer">
    <w:name w:val="footer"/>
    <w:basedOn w:val="Normal"/>
    <w:link w:val="FooterChar"/>
    <w:uiPriority w:val="99"/>
    <w:unhideWhenUsed/>
    <w:rsid w:val="00722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2DA"/>
  </w:style>
  <w:style w:type="paragraph" w:customStyle="1" w:styleId="EndNoteBibliographyTitle">
    <w:name w:val="EndNote Bibliography Title"/>
    <w:basedOn w:val="Normal"/>
    <w:link w:val="EndNoteBibliographyTitleChar"/>
    <w:rsid w:val="00A02319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link w:val="EndNoteBibliographyTitle"/>
    <w:rsid w:val="00A02319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A02319"/>
    <w:pPr>
      <w:spacing w:line="36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link w:val="EndNoteBibliography"/>
    <w:rsid w:val="00A02319"/>
    <w:rPr>
      <w:rFonts w:ascii="Arial" w:hAnsi="Arial" w:cs="Arial"/>
      <w:noProof/>
    </w:rPr>
  </w:style>
  <w:style w:type="paragraph" w:styleId="ListParagraph">
    <w:name w:val="List Paragraph"/>
    <w:basedOn w:val="Normal"/>
    <w:uiPriority w:val="34"/>
    <w:qFormat/>
    <w:rsid w:val="0079618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06209"/>
    <w:pPr>
      <w:spacing w:after="0" w:line="480" w:lineRule="auto"/>
      <w:ind w:left="720" w:hanging="720"/>
    </w:pPr>
  </w:style>
  <w:style w:type="character" w:customStyle="1" w:styleId="highlight">
    <w:name w:val="highlight"/>
    <w:basedOn w:val="DefaultParagraphFont"/>
    <w:rsid w:val="00706209"/>
  </w:style>
  <w:style w:type="paragraph" w:customStyle="1" w:styleId="Default">
    <w:name w:val="Default"/>
    <w:rsid w:val="00FA23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current-selection">
    <w:name w:val="current-selection"/>
    <w:basedOn w:val="DefaultParagraphFont"/>
    <w:rsid w:val="00AB455F"/>
  </w:style>
  <w:style w:type="character" w:customStyle="1" w:styleId="a">
    <w:name w:val="_"/>
    <w:basedOn w:val="DefaultParagraphFont"/>
    <w:rsid w:val="00AB455F"/>
  </w:style>
  <w:style w:type="character" w:customStyle="1" w:styleId="Heading1Char">
    <w:name w:val="Heading 1 Char"/>
    <w:link w:val="Heading1"/>
    <w:uiPriority w:val="9"/>
    <w:rsid w:val="00885F3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uiPriority w:val="20"/>
    <w:qFormat/>
    <w:rsid w:val="00735238"/>
    <w:rPr>
      <w:i/>
      <w:i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4C30"/>
  </w:style>
  <w:style w:type="character" w:customStyle="1" w:styleId="DateChar">
    <w:name w:val="Date Char"/>
    <w:basedOn w:val="DefaultParagraphFont"/>
    <w:link w:val="Date"/>
    <w:uiPriority w:val="99"/>
    <w:semiHidden/>
    <w:rsid w:val="00C14C30"/>
  </w:style>
  <w:style w:type="character" w:customStyle="1" w:styleId="Heading3Char">
    <w:name w:val="Heading 3 Char"/>
    <w:link w:val="Heading3"/>
    <w:uiPriority w:val="9"/>
    <w:rsid w:val="00C14C30"/>
    <w:rPr>
      <w:rFonts w:ascii="Calibri Light" w:eastAsia="Malgun Gothic" w:hAnsi="Calibri Light" w:cs="Times New Roman"/>
      <w:color w:val="1F4D78"/>
      <w:sz w:val="24"/>
      <w:szCs w:val="24"/>
    </w:rPr>
  </w:style>
  <w:style w:type="paragraph" w:styleId="Revision">
    <w:name w:val="Revision"/>
    <w:hidden/>
    <w:uiPriority w:val="99"/>
    <w:semiHidden/>
    <w:rsid w:val="007D3CA3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E211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12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9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3018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9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5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8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4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2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938E8-0A0F-43E4-9BAF-3EEF7DA6E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_</vt:lpstr>
      <vt:lpstr>_</vt:lpstr>
    </vt:vector>
  </TitlesOfParts>
  <Company>University of Virginia Health System</Company>
  <LinksUpToDate>false</LinksUpToDate>
  <CharactersWithSpaces>3641</CharactersWithSpaces>
  <SharedDoc>false</SharedDoc>
  <HLinks>
    <vt:vector size="78" baseType="variant">
      <vt:variant>
        <vt:i4>6357047</vt:i4>
      </vt:variant>
      <vt:variant>
        <vt:i4>234</vt:i4>
      </vt:variant>
      <vt:variant>
        <vt:i4>0</vt:i4>
      </vt:variant>
      <vt:variant>
        <vt:i4>5</vt:i4>
      </vt:variant>
      <vt:variant>
        <vt:lpwstr>http://www.mesa-nhlbi.org/</vt:lpwstr>
      </vt:variant>
      <vt:variant>
        <vt:lpwstr/>
      </vt:variant>
      <vt:variant>
        <vt:i4>4194421</vt:i4>
      </vt:variant>
      <vt:variant>
        <vt:i4>33</vt:i4>
      </vt:variant>
      <vt:variant>
        <vt:i4>0</vt:i4>
      </vt:variant>
      <vt:variant>
        <vt:i4>5</vt:i4>
      </vt:variant>
      <vt:variant>
        <vt:lpwstr>mailto:msohn@virginia.edu</vt:lpwstr>
      </vt:variant>
      <vt:variant>
        <vt:lpwstr/>
      </vt:variant>
      <vt:variant>
        <vt:i4>5046327</vt:i4>
      </vt:variant>
      <vt:variant>
        <vt:i4>30</vt:i4>
      </vt:variant>
      <vt:variant>
        <vt:i4>0</vt:i4>
      </vt:variant>
      <vt:variant>
        <vt:i4>5</vt:i4>
      </vt:variant>
      <vt:variant>
        <vt:lpwstr>mailto:jem4yb@virginia.edu</vt:lpwstr>
      </vt:variant>
      <vt:variant>
        <vt:lpwstr/>
      </vt:variant>
      <vt:variant>
        <vt:i4>6946897</vt:i4>
      </vt:variant>
      <vt:variant>
        <vt:i4>27</vt:i4>
      </vt:variant>
      <vt:variant>
        <vt:i4>0</vt:i4>
      </vt:variant>
      <vt:variant>
        <vt:i4>5</vt:i4>
      </vt:variant>
      <vt:variant>
        <vt:lpwstr>mailto:nforbang@gmail.com</vt:lpwstr>
      </vt:variant>
      <vt:variant>
        <vt:lpwstr/>
      </vt:variant>
      <vt:variant>
        <vt:i4>6160446</vt:i4>
      </vt:variant>
      <vt:variant>
        <vt:i4>24</vt:i4>
      </vt:variant>
      <vt:variant>
        <vt:i4>0</vt:i4>
      </vt:variant>
      <vt:variant>
        <vt:i4>5</vt:i4>
      </vt:variant>
      <vt:variant>
        <vt:lpwstr>mailto:jacob004@umn.edu</vt:lpwstr>
      </vt:variant>
      <vt:variant>
        <vt:lpwstr/>
      </vt:variant>
      <vt:variant>
        <vt:i4>5767192</vt:i4>
      </vt:variant>
      <vt:variant>
        <vt:i4>21</vt:i4>
      </vt:variant>
      <vt:variant>
        <vt:i4>0</vt:i4>
      </vt:variant>
      <vt:variant>
        <vt:i4>5</vt:i4>
      </vt:variant>
      <vt:variant>
        <vt:lpwstr>tel:434.243.1000</vt:lpwstr>
      </vt:variant>
      <vt:variant>
        <vt:lpwstr/>
      </vt:variant>
      <vt:variant>
        <vt:i4>7077901</vt:i4>
      </vt:variant>
      <vt:variant>
        <vt:i4>18</vt:i4>
      </vt:variant>
      <vt:variant>
        <vt:i4>0</vt:i4>
      </vt:variant>
      <vt:variant>
        <vt:i4>5</vt:i4>
      </vt:variant>
      <vt:variant>
        <vt:lpwstr>mailto:YK2J@hscmail.mcc.virginia.edu</vt:lpwstr>
      </vt:variant>
      <vt:variant>
        <vt:lpwstr/>
      </vt:variant>
      <vt:variant>
        <vt:i4>7929906</vt:i4>
      </vt:variant>
      <vt:variant>
        <vt:i4>15</vt:i4>
      </vt:variant>
      <vt:variant>
        <vt:i4>0</vt:i4>
      </vt:variant>
      <vt:variant>
        <vt:i4>5</vt:i4>
      </vt:variant>
      <vt:variant>
        <vt:lpwstr>https://urldefense.proofpoint.com/v2/url?u=https-3A__uvahealth.com_locations_profile_heart-2Dand-2Dvascular-2Dcenter-2Dfontaine&amp;d=DwMGaQ&amp;c=yHlS04HhBraes5BQ9ueu5zKhE7rtNXt_d012z2PA6ws&amp;r=VRrn4bcgv2a_rOYNnWhTCk6zUlflFu_RSyOTSkuAi0Y&amp;m=c2dmUiAsSNaLwJVRtf0vc8v78B-CjhmXsdUfBi4pTL8&amp;s=K-Rwyikvs9PCJbmx6II_Wdd8--YVd8AHDVD2GOarbeM&amp;e=</vt:lpwstr>
      </vt:variant>
      <vt:variant>
        <vt:lpwstr/>
      </vt:variant>
      <vt:variant>
        <vt:i4>4456500</vt:i4>
      </vt:variant>
      <vt:variant>
        <vt:i4>12</vt:i4>
      </vt:variant>
      <vt:variant>
        <vt:i4>0</vt:i4>
      </vt:variant>
      <vt:variant>
        <vt:i4>5</vt:i4>
      </vt:variant>
      <vt:variant>
        <vt:lpwstr>mailto:dupre007@umn.edu</vt:lpwstr>
      </vt:variant>
      <vt:variant>
        <vt:lpwstr/>
      </vt:variant>
      <vt:variant>
        <vt:i4>1179760</vt:i4>
      </vt:variant>
      <vt:variant>
        <vt:i4>9</vt:i4>
      </vt:variant>
      <vt:variant>
        <vt:i4>0</vt:i4>
      </vt:variant>
      <vt:variant>
        <vt:i4>5</vt:i4>
      </vt:variant>
      <vt:variant>
        <vt:lpwstr>mailto:sk4uy@virginia.edu</vt:lpwstr>
      </vt:variant>
      <vt:variant>
        <vt:lpwstr/>
      </vt:variant>
      <vt:variant>
        <vt:i4>6103082</vt:i4>
      </vt:variant>
      <vt:variant>
        <vt:i4>6</vt:i4>
      </vt:variant>
      <vt:variant>
        <vt:i4>0</vt:i4>
      </vt:variant>
      <vt:variant>
        <vt:i4>5</vt:i4>
      </vt:variant>
      <vt:variant>
        <vt:lpwstr>tel:​434-297-6313</vt:lpwstr>
      </vt:variant>
      <vt:variant>
        <vt:lpwstr/>
      </vt:variant>
      <vt:variant>
        <vt:i4>4325483</vt:i4>
      </vt:variant>
      <vt:variant>
        <vt:i4>3</vt:i4>
      </vt:variant>
      <vt:variant>
        <vt:i4>0</vt:i4>
      </vt:variant>
      <vt:variant>
        <vt:i4>5</vt:i4>
      </vt:variant>
      <vt:variant>
        <vt:lpwstr>mailto:hkang@virginia.edu</vt:lpwstr>
      </vt:variant>
      <vt:variant>
        <vt:lpwstr/>
      </vt:variant>
      <vt:variant>
        <vt:i4>2031736</vt:i4>
      </vt:variant>
      <vt:variant>
        <vt:i4>0</vt:i4>
      </vt:variant>
      <vt:variant>
        <vt:i4>0</vt:i4>
      </vt:variant>
      <vt:variant>
        <vt:i4>5</vt:i4>
      </vt:variant>
      <vt:variant>
        <vt:lpwstr>mailto:jl3zj@virgin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Jeongok Logan</dc:creator>
  <cp:keywords/>
  <cp:lastModifiedBy>Logan, Jeongok (jl3zj)</cp:lastModifiedBy>
  <cp:revision>4</cp:revision>
  <cp:lastPrinted>2019-05-14T19:36:00Z</cp:lastPrinted>
  <dcterms:created xsi:type="dcterms:W3CDTF">2019-06-06T20:10:00Z</dcterms:created>
  <dcterms:modified xsi:type="dcterms:W3CDTF">2019-06-0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20175</vt:lpwstr>
  </property>
  <property fmtid="{D5CDD505-2E9C-101B-9397-08002B2CF9AE}" pid="3" name="WnCSubscriberId">
    <vt:lpwstr>2248</vt:lpwstr>
  </property>
  <property fmtid="{D5CDD505-2E9C-101B-9397-08002B2CF9AE}" pid="4" name="WnCOutputStyleId">
    <vt:lpwstr>1669</vt:lpwstr>
  </property>
  <property fmtid="{D5CDD505-2E9C-101B-9397-08002B2CF9AE}" pid="5" name="RWProductId">
    <vt:lpwstr>WnC</vt:lpwstr>
  </property>
  <property fmtid="{D5CDD505-2E9C-101B-9397-08002B2CF9AE}" pid="6" name="WnC4Folder">
    <vt:lpwstr>Documents///JL Manuscript Obesity and arterial stiffness_10_16_2018 with EKP_JL</vt:lpwstr>
  </property>
  <property fmtid="{D5CDD505-2E9C-101B-9397-08002B2CF9AE}" pid="7" name="ZOTERO_PREF_1">
    <vt:lpwstr>&lt;data data-version="3" zotero-version="5.0.23"&gt;&lt;session id="rH3gvWex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8" name="ZOTERO_PREF_2">
    <vt:lpwstr>alAbbreviations" value="true"/&gt;&lt;pref name="noteType" value="0"/&gt;&lt;/prefs&gt;&lt;/data&gt;</vt:lpwstr>
  </property>
</Properties>
</file>